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68E07C" w14:textId="77777777" w:rsidR="004F2823" w:rsidRDefault="0001313C">
      <w:bookmarkStart w:id="0" w:name="_GoBack"/>
      <w:bookmarkEnd w:id="0"/>
    </w:p>
    <w:p w14:paraId="2678EE95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5" w:history="1">
        <w:r w:rsidRPr="00484110">
          <w:rPr>
            <w:rStyle w:val="Hyperlink"/>
          </w:rPr>
          <w:t>Cocaine Cowboys: Reloaded</w:t>
        </w:r>
      </w:hyperlink>
    </w:p>
    <w:p w14:paraId="08659570" w14:textId="77777777" w:rsidR="00765A41" w:rsidRPr="004B4615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6" w:history="1">
        <w:r w:rsidRPr="00FB1983">
          <w:rPr>
            <w:rStyle w:val="Hyperlink"/>
          </w:rPr>
          <w:t>Freakonomics</w:t>
        </w:r>
      </w:hyperlink>
    </w:p>
    <w:p w14:paraId="3C228BDB" w14:textId="77777777" w:rsidR="00765A41" w:rsidRPr="004B4615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7" w:history="1">
        <w:r w:rsidRPr="00FB1983">
          <w:rPr>
            <w:rStyle w:val="Hyperlink"/>
          </w:rPr>
          <w:t>Helvetica</w:t>
        </w:r>
      </w:hyperlink>
    </w:p>
    <w:p w14:paraId="145C23CF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8" w:history="1">
        <w:r w:rsidRPr="00FB1983">
          <w:rPr>
            <w:rStyle w:val="Hyperlink"/>
          </w:rPr>
          <w:t>Jesus Camp</w:t>
        </w:r>
      </w:hyperlink>
    </w:p>
    <w:p w14:paraId="2DD6681C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proofErr w:type="spellStart"/>
      <w:r w:rsidR="0001313C">
        <w:fldChar w:fldCharType="begin"/>
      </w:r>
      <w:r w:rsidR="0001313C">
        <w:instrText xml:space="preserve"> HYPERLINK "http://www.imdb.com/title/tt1397511/?ref_=nv_sr_1" </w:instrText>
      </w:r>
      <w:r w:rsidR="0001313C">
        <w:fldChar w:fldCharType="separate"/>
      </w:r>
      <w:r w:rsidRPr="00BD2F55">
        <w:rPr>
          <w:rStyle w:val="Hyperlink"/>
        </w:rPr>
        <w:t>RiP</w:t>
      </w:r>
      <w:proofErr w:type="spellEnd"/>
      <w:r w:rsidRPr="00BD2F55">
        <w:rPr>
          <w:rStyle w:val="Hyperlink"/>
        </w:rPr>
        <w:t>!: A Remix Manifesto</w:t>
      </w:r>
      <w:r w:rsidR="0001313C">
        <w:rPr>
          <w:rStyle w:val="Hyperlink"/>
        </w:rPr>
        <w:fldChar w:fldCharType="end"/>
      </w:r>
    </w:p>
    <w:p w14:paraId="1564BE96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9" w:history="1">
        <w:r w:rsidRPr="00BD2F55">
          <w:rPr>
            <w:rStyle w:val="Hyperlink"/>
          </w:rPr>
          <w:t>Square Grouper: The Godfathers of Ganja</w:t>
        </w:r>
      </w:hyperlink>
    </w:p>
    <w:p w14:paraId="54F02DBF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10" w:history="1">
        <w:r w:rsidRPr="00BD2F55">
          <w:rPr>
            <w:rStyle w:val="Hyperlink"/>
          </w:rPr>
          <w:t>Terra</w:t>
        </w:r>
      </w:hyperlink>
      <w:r>
        <w:t xml:space="preserve"> </w:t>
      </w:r>
    </w:p>
    <w:p w14:paraId="1D17ED81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11" w:history="1">
        <w:r w:rsidRPr="00BD2F55">
          <w:rPr>
            <w:rStyle w:val="Hyperlink"/>
          </w:rPr>
          <w:t>The Merchants of Cool</w:t>
        </w:r>
      </w:hyperlink>
    </w:p>
    <w:p w14:paraId="39FF1DAB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12" w:history="1">
        <w:r w:rsidRPr="00765A41">
          <w:rPr>
            <w:rStyle w:val="Hyperlink"/>
          </w:rPr>
          <w:t>Urbanized</w:t>
        </w:r>
      </w:hyperlink>
    </w:p>
    <w:p w14:paraId="0B21FE9E" w14:textId="77777777" w:rsidR="00765A41" w:rsidRDefault="00765A41" w:rsidP="00765A41">
      <w:pPr>
        <w:pStyle w:val="ListParagraph"/>
        <w:numPr>
          <w:ilvl w:val="0"/>
          <w:numId w:val="2"/>
        </w:numPr>
      </w:pPr>
      <w:r>
        <w:t>**</w:t>
      </w:r>
      <w:hyperlink r:id="rId13" w:history="1">
        <w:r w:rsidRPr="00765A41">
          <w:rPr>
            <w:rStyle w:val="Hyperlink"/>
          </w:rPr>
          <w:t>We Live In Public</w:t>
        </w:r>
      </w:hyperlink>
    </w:p>
    <w:p w14:paraId="3231B08B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14" w:history="1">
        <w:r w:rsidR="00765A41" w:rsidRPr="00484110">
          <w:rPr>
            <w:rStyle w:val="Hyperlink"/>
          </w:rPr>
          <w:t>12th &amp; Delaware</w:t>
        </w:r>
      </w:hyperlink>
    </w:p>
    <w:p w14:paraId="374E805D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15" w:history="1">
        <w:r w:rsidR="00765A41" w:rsidRPr="00484110">
          <w:rPr>
            <w:rStyle w:val="Hyperlink"/>
          </w:rPr>
          <w:t>13</w:t>
        </w:r>
        <w:r w:rsidR="00765A41" w:rsidRPr="00484110">
          <w:rPr>
            <w:rStyle w:val="Hyperlink"/>
            <w:vertAlign w:val="superscript"/>
          </w:rPr>
          <w:t>th</w:t>
        </w:r>
      </w:hyperlink>
    </w:p>
    <w:p w14:paraId="599F4EA5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16" w:history="1">
        <w:r w:rsidR="00765A41" w:rsidRPr="00FD5EA1">
          <w:rPr>
            <w:rStyle w:val="Hyperlink"/>
            <w:noProof/>
          </w:rPr>
          <w:t>Absolutely Fashion:</w:t>
        </w:r>
        <w:r w:rsidR="00765A41" w:rsidRPr="00484110">
          <w:rPr>
            <w:rStyle w:val="Hyperlink"/>
          </w:rPr>
          <w:t xml:space="preserve"> Inside British Vogue</w:t>
        </w:r>
      </w:hyperlink>
    </w:p>
    <w:p w14:paraId="4F98E822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17" w:history="1">
        <w:r w:rsidR="00765A41" w:rsidRPr="00484110">
          <w:rPr>
            <w:rStyle w:val="Hyperlink"/>
          </w:rPr>
          <w:t>American Meth</w:t>
        </w:r>
      </w:hyperlink>
    </w:p>
    <w:p w14:paraId="380E322D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18" w:history="1">
        <w:r w:rsidR="00765A41" w:rsidRPr="00484110">
          <w:rPr>
            <w:rStyle w:val="Hyperlink"/>
          </w:rPr>
          <w:t>Cartel Land</w:t>
        </w:r>
      </w:hyperlink>
    </w:p>
    <w:p w14:paraId="13A7A950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19" w:history="1">
        <w:r w:rsidR="00765A41" w:rsidRPr="00484110">
          <w:rPr>
            <w:rStyle w:val="Hyperlink"/>
          </w:rPr>
          <w:t>Catfish</w:t>
        </w:r>
      </w:hyperlink>
    </w:p>
    <w:p w14:paraId="2217280C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0" w:history="1">
        <w:r w:rsidR="00765A41" w:rsidRPr="00484110">
          <w:rPr>
            <w:rStyle w:val="Hyperlink"/>
          </w:rPr>
          <w:t>Cave of Forgotten Dreams</w:t>
        </w:r>
      </w:hyperlink>
    </w:p>
    <w:p w14:paraId="6D6820DC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1" w:history="1">
        <w:r w:rsidR="00765A41" w:rsidRPr="00484110">
          <w:rPr>
            <w:rStyle w:val="Hyperlink"/>
          </w:rPr>
          <w:t>Chasing Heroin</w:t>
        </w:r>
      </w:hyperlink>
    </w:p>
    <w:p w14:paraId="4EC18338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22" w:history="1">
        <w:r w:rsidR="00765A41" w:rsidRPr="00484110">
          <w:rPr>
            <w:rStyle w:val="Hyperlink"/>
          </w:rPr>
          <w:t>Cocaine Cowboys 2</w:t>
        </w:r>
      </w:hyperlink>
    </w:p>
    <w:p w14:paraId="70D3D960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3" w:history="1">
        <w:r w:rsidR="00765A41" w:rsidRPr="00BD2F55">
          <w:rPr>
            <w:rStyle w:val="Hyperlink"/>
          </w:rPr>
          <w:t>College, Inc</w:t>
        </w:r>
      </w:hyperlink>
    </w:p>
    <w:p w14:paraId="0A473682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24" w:history="1">
        <w:r w:rsidR="00765A41" w:rsidRPr="00484110">
          <w:rPr>
            <w:rStyle w:val="Hyperlink"/>
          </w:rPr>
          <w:t xml:space="preserve">Consuming Kids: The </w:t>
        </w:r>
        <w:r w:rsidR="00765A41" w:rsidRPr="00FD5EA1">
          <w:rPr>
            <w:rStyle w:val="Hyperlink"/>
            <w:noProof/>
          </w:rPr>
          <w:t>commercialization</w:t>
        </w:r>
        <w:r w:rsidR="00765A41" w:rsidRPr="00484110">
          <w:rPr>
            <w:rStyle w:val="Hyperlink"/>
          </w:rPr>
          <w:t xml:space="preserve"> of childhood</w:t>
        </w:r>
      </w:hyperlink>
    </w:p>
    <w:p w14:paraId="6902CBCD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25" w:history="1">
        <w:r w:rsidR="00765A41" w:rsidRPr="00765A41">
          <w:rPr>
            <w:rStyle w:val="Hyperlink"/>
          </w:rPr>
          <w:t>Deep Web</w:t>
        </w:r>
      </w:hyperlink>
    </w:p>
    <w:p w14:paraId="2B51689E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6" w:history="1">
        <w:r w:rsidR="00765A41" w:rsidRPr="00FD5EA1">
          <w:rPr>
            <w:rStyle w:val="Hyperlink"/>
            <w:noProof/>
          </w:rPr>
          <w:t>Deprogramed</w:t>
        </w:r>
      </w:hyperlink>
      <w:r w:rsidR="00765A41">
        <w:t xml:space="preserve"> </w:t>
      </w:r>
    </w:p>
    <w:p w14:paraId="6D273383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7" w:history="1">
        <w:r w:rsidR="00765A41" w:rsidRPr="009E1338">
          <w:rPr>
            <w:rStyle w:val="Hyperlink"/>
          </w:rPr>
          <w:t>E-Team</w:t>
        </w:r>
      </w:hyperlink>
    </w:p>
    <w:p w14:paraId="13F018B0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28" w:history="1">
        <w:r w:rsidR="00765A41" w:rsidRPr="009E1338">
          <w:rPr>
            <w:rStyle w:val="Hyperlink"/>
          </w:rPr>
          <w:t>Exit Through the Gift Shop</w:t>
        </w:r>
      </w:hyperlink>
    </w:p>
    <w:p w14:paraId="7CEFC138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29" w:history="1">
        <w:proofErr w:type="spellStart"/>
        <w:r w:rsidR="00765A41" w:rsidRPr="00FB1983">
          <w:rPr>
            <w:rStyle w:val="Hyperlink"/>
          </w:rPr>
          <w:t>Fambul</w:t>
        </w:r>
        <w:proofErr w:type="spellEnd"/>
        <w:r w:rsidR="00765A41" w:rsidRPr="00FB1983">
          <w:rPr>
            <w:rStyle w:val="Hyperlink"/>
          </w:rPr>
          <w:t xml:space="preserve"> </w:t>
        </w:r>
        <w:proofErr w:type="spellStart"/>
        <w:r w:rsidR="00765A41" w:rsidRPr="00FB1983">
          <w:rPr>
            <w:rStyle w:val="Hyperlink"/>
          </w:rPr>
          <w:t>Tok</w:t>
        </w:r>
        <w:proofErr w:type="spellEnd"/>
      </w:hyperlink>
    </w:p>
    <w:p w14:paraId="14D484C5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30" w:history="1">
        <w:r w:rsidR="00765A41" w:rsidRPr="00FB1983">
          <w:rPr>
            <w:rStyle w:val="Hyperlink"/>
          </w:rPr>
          <w:t>Favela Rising</w:t>
        </w:r>
      </w:hyperlink>
    </w:p>
    <w:p w14:paraId="37F6441F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1" w:history="1">
        <w:r w:rsidR="00765A41" w:rsidRPr="00FB1983">
          <w:rPr>
            <w:rStyle w:val="Hyperlink"/>
          </w:rPr>
          <w:t>First Contact: Lost Tribe of the Amazon</w:t>
        </w:r>
      </w:hyperlink>
    </w:p>
    <w:p w14:paraId="7DA028D5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2" w:history="1">
        <w:r w:rsidR="00765A41" w:rsidRPr="00FB1983">
          <w:rPr>
            <w:rStyle w:val="Hyperlink"/>
          </w:rPr>
          <w:t>Going Clear: Scientology and the Prison of Belief</w:t>
        </w:r>
      </w:hyperlink>
    </w:p>
    <w:p w14:paraId="044B6FD7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3" w:history="1">
        <w:r w:rsidR="00765A41" w:rsidRPr="00FB1983">
          <w:rPr>
            <w:rStyle w:val="Hyperlink"/>
          </w:rPr>
          <w:t>Grey Gardens</w:t>
        </w:r>
      </w:hyperlink>
    </w:p>
    <w:p w14:paraId="5D0E3357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34" w:history="1">
        <w:r w:rsidR="00765A41" w:rsidRPr="00FB1983">
          <w:rPr>
            <w:rStyle w:val="Hyperlink"/>
          </w:rPr>
          <w:t>Guns, Germs and Steel</w:t>
        </w:r>
      </w:hyperlink>
    </w:p>
    <w:p w14:paraId="04D47F34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5" w:history="1">
        <w:r w:rsidR="00765A41" w:rsidRPr="00FB1983">
          <w:rPr>
            <w:rStyle w:val="Hyperlink"/>
          </w:rPr>
          <w:t>High: The True Tale of American Marijuana</w:t>
        </w:r>
      </w:hyperlink>
    </w:p>
    <w:p w14:paraId="6720A543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6" w:history="1">
        <w:r w:rsidR="00765A41" w:rsidRPr="00FB1983">
          <w:rPr>
            <w:rStyle w:val="Hyperlink"/>
          </w:rPr>
          <w:t>How to Make Money Selling Drugs</w:t>
        </w:r>
      </w:hyperlink>
    </w:p>
    <w:p w14:paraId="6A70DE18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7" w:history="1">
        <w:r w:rsidR="00765A41" w:rsidRPr="00FB1983">
          <w:rPr>
            <w:rStyle w:val="Hyperlink"/>
          </w:rPr>
          <w:t>How to Survive a Plague</w:t>
        </w:r>
      </w:hyperlink>
    </w:p>
    <w:p w14:paraId="070527FF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8" w:history="1">
        <w:proofErr w:type="spellStart"/>
        <w:r w:rsidR="00765A41" w:rsidRPr="00FB1983">
          <w:rPr>
            <w:rStyle w:val="Hyperlink"/>
          </w:rPr>
          <w:t>Killswitch</w:t>
        </w:r>
        <w:proofErr w:type="spellEnd"/>
      </w:hyperlink>
    </w:p>
    <w:p w14:paraId="6BDC1CFA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39" w:history="1">
        <w:r w:rsidR="00765A41" w:rsidRPr="00FB1983">
          <w:rPr>
            <w:rStyle w:val="Hyperlink"/>
          </w:rPr>
          <w:t>Koran by Heart</w:t>
        </w:r>
      </w:hyperlink>
    </w:p>
    <w:p w14:paraId="76509DA0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0" w:history="1">
        <w:r w:rsidR="00765A41" w:rsidRPr="00FB1983">
          <w:rPr>
            <w:rStyle w:val="Hyperlink"/>
          </w:rPr>
          <w:t>Lo and Behold: Reveries of the Connected World</w:t>
        </w:r>
      </w:hyperlink>
    </w:p>
    <w:p w14:paraId="0DBBF83E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1" w:history="1">
        <w:r w:rsidR="00765A41" w:rsidRPr="00765A41">
          <w:rPr>
            <w:rStyle w:val="Hyperlink"/>
          </w:rPr>
          <w:t>Love @ First Byte: The Secret Science of Online Dating</w:t>
        </w:r>
      </w:hyperlink>
    </w:p>
    <w:p w14:paraId="7F2F1266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2" w:history="1">
        <w:r w:rsidR="00765A41" w:rsidRPr="00FB1983">
          <w:rPr>
            <w:rStyle w:val="Hyperlink"/>
          </w:rPr>
          <w:t>Minimalism: A Documentary About the Important Things</w:t>
        </w:r>
      </w:hyperlink>
    </w:p>
    <w:p w14:paraId="4BE1D5E1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3" w:history="1">
        <w:r w:rsidR="00765A41" w:rsidRPr="00FB1983">
          <w:rPr>
            <w:rStyle w:val="Hyperlink"/>
          </w:rPr>
          <w:t>My Online Bride</w:t>
        </w:r>
      </w:hyperlink>
    </w:p>
    <w:p w14:paraId="31D6F846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4" w:history="1">
        <w:r w:rsidR="00765A41" w:rsidRPr="00FB1983">
          <w:rPr>
            <w:rStyle w:val="Hyperlink"/>
          </w:rPr>
          <w:t>Orgasm Inc.</w:t>
        </w:r>
      </w:hyperlink>
    </w:p>
    <w:p w14:paraId="1EFF5F9C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45" w:history="1">
        <w:r w:rsidR="00765A41" w:rsidRPr="00FB1983">
          <w:rPr>
            <w:rStyle w:val="Hyperlink"/>
          </w:rPr>
          <w:t>Page One: Inside The New York Times</w:t>
        </w:r>
      </w:hyperlink>
    </w:p>
    <w:p w14:paraId="4603B6C4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6" w:history="1">
        <w:r w:rsidR="00765A41" w:rsidRPr="00FB1983">
          <w:rPr>
            <w:rStyle w:val="Hyperlink"/>
          </w:rPr>
          <w:t>Paris Is Burning</w:t>
        </w:r>
      </w:hyperlink>
    </w:p>
    <w:p w14:paraId="178767E7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7" w:history="1">
        <w:r w:rsidR="00765A41" w:rsidRPr="00FB1983">
          <w:rPr>
            <w:rStyle w:val="Hyperlink"/>
          </w:rPr>
          <w:t>Policing the Police</w:t>
        </w:r>
      </w:hyperlink>
    </w:p>
    <w:p w14:paraId="40A9D592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8" w:history="1">
        <w:r w:rsidR="00765A41" w:rsidRPr="00FB1983">
          <w:rPr>
            <w:rStyle w:val="Hyperlink"/>
          </w:rPr>
          <w:t>Requiem For The American Dream</w:t>
        </w:r>
      </w:hyperlink>
    </w:p>
    <w:p w14:paraId="4E7314E9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49" w:history="1">
        <w:r w:rsidR="00765A41" w:rsidRPr="00BD2F55">
          <w:rPr>
            <w:rStyle w:val="Hyperlink"/>
          </w:rPr>
          <w:t>Salesman</w:t>
        </w:r>
      </w:hyperlink>
    </w:p>
    <w:p w14:paraId="2FF60470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0" w:history="1">
        <w:r w:rsidR="00765A41" w:rsidRPr="00BD2F55">
          <w:rPr>
            <w:rStyle w:val="Hyperlink"/>
          </w:rPr>
          <w:t>Stonewall Uprising</w:t>
        </w:r>
      </w:hyperlink>
    </w:p>
    <w:p w14:paraId="0C1515B5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1" w:history="1">
        <w:r w:rsidR="00765A41" w:rsidRPr="00BD2F55">
          <w:rPr>
            <w:rStyle w:val="Hyperlink"/>
          </w:rPr>
          <w:t>The Corporation</w:t>
        </w:r>
      </w:hyperlink>
    </w:p>
    <w:p w14:paraId="1FEE6C24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52" w:history="1">
        <w:r w:rsidR="00765A41" w:rsidRPr="00BD2F55">
          <w:rPr>
            <w:rStyle w:val="Hyperlink"/>
          </w:rPr>
          <w:t>The Culture High</w:t>
        </w:r>
      </w:hyperlink>
    </w:p>
    <w:p w14:paraId="18B75B13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53" w:history="1">
        <w:r w:rsidR="00765A41" w:rsidRPr="00BD2F55">
          <w:rPr>
            <w:rStyle w:val="Hyperlink"/>
          </w:rPr>
          <w:t>The Devil’s Playground</w:t>
        </w:r>
      </w:hyperlink>
    </w:p>
    <w:p w14:paraId="4D2DB202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4" w:history="1">
        <w:r w:rsidR="00765A41" w:rsidRPr="00BD2F55">
          <w:rPr>
            <w:rStyle w:val="Hyperlink"/>
          </w:rPr>
          <w:t>The Future We Will Create: Inside the World of TED</w:t>
        </w:r>
      </w:hyperlink>
    </w:p>
    <w:p w14:paraId="6D12C2DA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5" w:history="1">
        <w:r w:rsidR="00765A41" w:rsidRPr="00BD2F55">
          <w:rPr>
            <w:rStyle w:val="Hyperlink"/>
          </w:rPr>
          <w:t>The Greatest Movie Ever Sold</w:t>
        </w:r>
      </w:hyperlink>
    </w:p>
    <w:p w14:paraId="03CA1405" w14:textId="77777777" w:rsidR="00765A41" w:rsidRPr="004B4615" w:rsidRDefault="0001313C" w:rsidP="00765A41">
      <w:pPr>
        <w:pStyle w:val="ListParagraph"/>
        <w:numPr>
          <w:ilvl w:val="0"/>
          <w:numId w:val="2"/>
        </w:numPr>
      </w:pPr>
      <w:hyperlink r:id="rId56" w:history="1">
        <w:r w:rsidR="00765A41" w:rsidRPr="00BD2F55">
          <w:rPr>
            <w:rStyle w:val="Hyperlink"/>
          </w:rPr>
          <w:t>The Lottery</w:t>
        </w:r>
      </w:hyperlink>
      <w:r w:rsidR="00765A41">
        <w:t xml:space="preserve"> </w:t>
      </w:r>
    </w:p>
    <w:p w14:paraId="7A6EA9CD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7" w:history="1">
        <w:r w:rsidR="00765A41" w:rsidRPr="00BD2F55">
          <w:rPr>
            <w:rStyle w:val="Hyperlink"/>
          </w:rPr>
          <w:t>The Story of Stuff</w:t>
        </w:r>
      </w:hyperlink>
    </w:p>
    <w:p w14:paraId="02752133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58" w:history="1">
        <w:r w:rsidR="00765A41" w:rsidRPr="00765A41">
          <w:rPr>
            <w:rStyle w:val="Hyperlink"/>
          </w:rPr>
          <w:t>The Union: The Business Behind Getting High</w:t>
        </w:r>
      </w:hyperlink>
    </w:p>
    <w:p w14:paraId="62876197" w14:textId="77777777" w:rsidR="002B2C57" w:rsidRPr="004B4615" w:rsidRDefault="0001313C" w:rsidP="00765A41">
      <w:pPr>
        <w:pStyle w:val="ListParagraph"/>
        <w:numPr>
          <w:ilvl w:val="0"/>
          <w:numId w:val="2"/>
        </w:numPr>
      </w:pPr>
      <w:hyperlink r:id="rId59" w:history="1">
        <w:r w:rsidR="002B2C57" w:rsidRPr="002B2C57">
          <w:rPr>
            <w:rStyle w:val="Hyperlink"/>
          </w:rPr>
          <w:t>The White Helmets</w:t>
        </w:r>
      </w:hyperlink>
    </w:p>
    <w:p w14:paraId="7EB7C34F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60" w:history="1">
        <w:r w:rsidR="00765A41" w:rsidRPr="00765A41">
          <w:rPr>
            <w:rStyle w:val="Hyperlink"/>
          </w:rPr>
          <w:t>This Film is Not Yet Rated</w:t>
        </w:r>
      </w:hyperlink>
    </w:p>
    <w:p w14:paraId="6ACC9C4B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61" w:history="1">
        <w:r w:rsidR="00765A41" w:rsidRPr="00765A41">
          <w:rPr>
            <w:rStyle w:val="Hyperlink"/>
          </w:rPr>
          <w:t>Under the Sun</w:t>
        </w:r>
      </w:hyperlink>
    </w:p>
    <w:p w14:paraId="4694C6FB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62" w:history="1">
        <w:r w:rsidR="00765A41" w:rsidRPr="00BD2F55">
          <w:rPr>
            <w:rStyle w:val="Hyperlink"/>
          </w:rPr>
          <w:t>Waiting for Superman</w:t>
        </w:r>
      </w:hyperlink>
    </w:p>
    <w:p w14:paraId="54A26E03" w14:textId="77777777" w:rsidR="00765A41" w:rsidRDefault="0001313C" w:rsidP="00765A41">
      <w:pPr>
        <w:pStyle w:val="ListParagraph"/>
        <w:numPr>
          <w:ilvl w:val="0"/>
          <w:numId w:val="2"/>
        </w:numPr>
      </w:pPr>
      <w:hyperlink r:id="rId63" w:history="1">
        <w:r w:rsidR="00765A41" w:rsidRPr="00765A41">
          <w:rPr>
            <w:rStyle w:val="Hyperlink"/>
          </w:rPr>
          <w:t>Winter on Fire: Ukraine's Fight for Freedom</w:t>
        </w:r>
      </w:hyperlink>
    </w:p>
    <w:p w14:paraId="76635954" w14:textId="77777777" w:rsidR="00FB1983" w:rsidRDefault="00FB1983" w:rsidP="00FB1983">
      <w:pPr>
        <w:pStyle w:val="ListParagraph"/>
      </w:pPr>
    </w:p>
    <w:p w14:paraId="5C66EF77" w14:textId="77777777" w:rsidR="00FB1983" w:rsidRDefault="00FB1983" w:rsidP="00DB615E"/>
    <w:sectPr w:rsidR="00FB1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D6555"/>
    <w:multiLevelType w:val="hybridMultilevel"/>
    <w:tmpl w:val="97D0A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E511F"/>
    <w:multiLevelType w:val="hybridMultilevel"/>
    <w:tmpl w:val="D5281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TMzMTQzNjcwMzSyUdpeDU4uLM/DyQAuNaAPLUp24sAAAA"/>
  </w:docVars>
  <w:rsids>
    <w:rsidRoot w:val="004B4615"/>
    <w:rsid w:val="0001313C"/>
    <w:rsid w:val="00176869"/>
    <w:rsid w:val="00237413"/>
    <w:rsid w:val="002B2C57"/>
    <w:rsid w:val="00484110"/>
    <w:rsid w:val="004B4615"/>
    <w:rsid w:val="005A730F"/>
    <w:rsid w:val="00765A41"/>
    <w:rsid w:val="008A3A63"/>
    <w:rsid w:val="00984B62"/>
    <w:rsid w:val="009E1338"/>
    <w:rsid w:val="00BA73CB"/>
    <w:rsid w:val="00BD2F55"/>
    <w:rsid w:val="00D55BA2"/>
    <w:rsid w:val="00DB615E"/>
    <w:rsid w:val="00EC45AB"/>
    <w:rsid w:val="00FB1983"/>
    <w:rsid w:val="00FD5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DAA3A"/>
  <w15:chartTrackingRefBased/>
  <w15:docId w15:val="{DE542CA8-456E-412C-A6B6-2FF3B9F73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11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73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7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2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6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55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71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3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30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9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06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79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904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0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2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0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7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7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3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mdb.com/title/tt0498329/?ref_=nv_sr_1" TargetMode="External"/><Relationship Id="rId18" Type="http://schemas.openxmlformats.org/officeDocument/2006/relationships/hyperlink" Target="http://www.imdb.com/title/tt4126304/?ref_=nv_sr_1" TargetMode="External"/><Relationship Id="rId26" Type="http://schemas.openxmlformats.org/officeDocument/2006/relationships/hyperlink" Target="http://www.imdb.com/title/tt4543744/?ref_=nv_sr_1" TargetMode="External"/><Relationship Id="rId39" Type="http://schemas.openxmlformats.org/officeDocument/2006/relationships/hyperlink" Target="http://www.imdb.com/title/tt1766189/?ref_=nv_sr_1" TargetMode="External"/><Relationship Id="rId21" Type="http://schemas.openxmlformats.org/officeDocument/2006/relationships/hyperlink" Target="http://www.imdb.com/title/tt5495562/?ref_=fn_al_tt_1" TargetMode="External"/><Relationship Id="rId34" Type="http://schemas.openxmlformats.org/officeDocument/2006/relationships/hyperlink" Target="http://www.imdb.com/title/tt0475043/?ref_=nv_sr_1" TargetMode="External"/><Relationship Id="rId42" Type="http://schemas.openxmlformats.org/officeDocument/2006/relationships/hyperlink" Target="http://www.imdb.com/title/tt3810760/?ref_=nv_sr_1" TargetMode="External"/><Relationship Id="rId47" Type="http://schemas.openxmlformats.org/officeDocument/2006/relationships/hyperlink" Target="http://www.imdb.com/title/tt5846584/?ref_=fn_al_tt_1" TargetMode="External"/><Relationship Id="rId50" Type="http://schemas.openxmlformats.org/officeDocument/2006/relationships/hyperlink" Target="http://www.imdb.com/title/tt1562450/?ref_=nv_sr_1" TargetMode="External"/><Relationship Id="rId55" Type="http://schemas.openxmlformats.org/officeDocument/2006/relationships/hyperlink" Target="http://www.imdb.com/title/tt1743720/?ref_=nv_sr_2" TargetMode="External"/><Relationship Id="rId63" Type="http://schemas.openxmlformats.org/officeDocument/2006/relationships/hyperlink" Target="http://www.imdb.com/title/tt4908644/?ref_=nv_sr_1" TargetMode="External"/><Relationship Id="rId7" Type="http://schemas.openxmlformats.org/officeDocument/2006/relationships/hyperlink" Target="http://www.imdb.com/title/tt0847817/?ref_=fn_al_tt_1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mdb.com/title/tt5432502/?ref_=nv_sr_1" TargetMode="External"/><Relationship Id="rId20" Type="http://schemas.openxmlformats.org/officeDocument/2006/relationships/hyperlink" Target="http://www.imdb.com/title/tt1664894/?ref_=nv_sr_1" TargetMode="External"/><Relationship Id="rId29" Type="http://schemas.openxmlformats.org/officeDocument/2006/relationships/hyperlink" Target="http://www.imdb.com/title/tt1649326/?ref_=fn_al_tt_1" TargetMode="External"/><Relationship Id="rId41" Type="http://schemas.openxmlformats.org/officeDocument/2006/relationships/hyperlink" Target="http://www.imdb.com/title/tt3567756/?ref_=fn_al_tt_1" TargetMode="External"/><Relationship Id="rId54" Type="http://schemas.openxmlformats.org/officeDocument/2006/relationships/hyperlink" Target="http://www.imdb.com/title/tt1002695/?ref_=nv_sr_1" TargetMode="External"/><Relationship Id="rId62" Type="http://schemas.openxmlformats.org/officeDocument/2006/relationships/hyperlink" Target="http://www.imdb.com/title/tt1566648/?ref_=nv_sr_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imdb.com/title/tt1152822/?ref_=fn_al_tt_1" TargetMode="External"/><Relationship Id="rId11" Type="http://schemas.openxmlformats.org/officeDocument/2006/relationships/hyperlink" Target="http://www.imdb.com/title/tt0279224/?ref_=fn_al_tt_1" TargetMode="External"/><Relationship Id="rId24" Type="http://schemas.openxmlformats.org/officeDocument/2006/relationships/hyperlink" Target="http://www.imdb.com/title/tt1337599/?ref_=nv_sr_1" TargetMode="External"/><Relationship Id="rId32" Type="http://schemas.openxmlformats.org/officeDocument/2006/relationships/hyperlink" Target="http://www.imdb.com/title/tt4257858/?ref_=fn_al_tt_1" TargetMode="External"/><Relationship Id="rId37" Type="http://schemas.openxmlformats.org/officeDocument/2006/relationships/hyperlink" Target="http://www.imdb.com/title/tt2124803/?ref_=fn_al_tt_1" TargetMode="External"/><Relationship Id="rId40" Type="http://schemas.openxmlformats.org/officeDocument/2006/relationships/hyperlink" Target="http://www.imdb.com/title/tt5275828/?ref_=nv_sr_1" TargetMode="External"/><Relationship Id="rId45" Type="http://schemas.openxmlformats.org/officeDocument/2006/relationships/hyperlink" Target="http://www.imdb.com/title/tt1787777/?ref_=nv_sr_1" TargetMode="External"/><Relationship Id="rId53" Type="http://schemas.openxmlformats.org/officeDocument/2006/relationships/hyperlink" Target="http://www.imdb.com/title/tt0293088/?ref_=nv_sr_3" TargetMode="External"/><Relationship Id="rId58" Type="http://schemas.openxmlformats.org/officeDocument/2006/relationships/hyperlink" Target="http://www.imdb.com/title/tt1039647/?ref_=nv_sr_2" TargetMode="External"/><Relationship Id="rId5" Type="http://schemas.openxmlformats.org/officeDocument/2006/relationships/hyperlink" Target="http://www.imdb.com/title/tt3845960/?ref_=nv_sr_2" TargetMode="External"/><Relationship Id="rId15" Type="http://schemas.openxmlformats.org/officeDocument/2006/relationships/hyperlink" Target="http://www.imdb.com/title/tt5895028/?ref_=nv_sr_2" TargetMode="External"/><Relationship Id="rId23" Type="http://schemas.openxmlformats.org/officeDocument/2006/relationships/hyperlink" Target="http://www.imdb.com/title/tt1648400/" TargetMode="External"/><Relationship Id="rId28" Type="http://schemas.openxmlformats.org/officeDocument/2006/relationships/hyperlink" Target="http://www.imdb.com/title/tt1587707/?ref_=nv_sr_1" TargetMode="External"/><Relationship Id="rId36" Type="http://schemas.openxmlformats.org/officeDocument/2006/relationships/hyperlink" Target="http://www.imdb.com/title/tt1276962/?ref_=nv_sr_1" TargetMode="External"/><Relationship Id="rId49" Type="http://schemas.openxmlformats.org/officeDocument/2006/relationships/hyperlink" Target="http://www.imdb.com/title/tt0064921/?ref_=nv_sr_3" TargetMode="External"/><Relationship Id="rId57" Type="http://schemas.openxmlformats.org/officeDocument/2006/relationships/hyperlink" Target="http://www.imdb.com/title/tt1647466/?ref_=fn_al_tt_1" TargetMode="External"/><Relationship Id="rId61" Type="http://schemas.openxmlformats.org/officeDocument/2006/relationships/hyperlink" Target="http://www.imdb.com/title/tt5129818/?ref_=nv_sr_1" TargetMode="External"/><Relationship Id="rId10" Type="http://schemas.openxmlformats.org/officeDocument/2006/relationships/hyperlink" Target="http://www.imdb.com/title/tt5733210/?ref_=nv_sr_5" TargetMode="External"/><Relationship Id="rId19" Type="http://schemas.openxmlformats.org/officeDocument/2006/relationships/hyperlink" Target="http://www.imdb.com/title/tt1584016/?ref_=nv_sr_2" TargetMode="External"/><Relationship Id="rId31" Type="http://schemas.openxmlformats.org/officeDocument/2006/relationships/hyperlink" Target="http://www.imdb.com/title/tt5494870/" TargetMode="External"/><Relationship Id="rId44" Type="http://schemas.openxmlformats.org/officeDocument/2006/relationships/hyperlink" Target="http://www.imdb.com/title/tt1439562/?ref_=nv_sr_3" TargetMode="External"/><Relationship Id="rId52" Type="http://schemas.openxmlformats.org/officeDocument/2006/relationships/hyperlink" Target="http://www.imdb.com/title/tt1778338/?ref_=nv_sr_1" TargetMode="External"/><Relationship Id="rId60" Type="http://schemas.openxmlformats.org/officeDocument/2006/relationships/hyperlink" Target="http://www.imdb.com/title/tt0493459/?ref_=nv_sr_1" TargetMode="Externa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imdb.com/title/tt1466067/?ref_=nv_sr_1" TargetMode="External"/><Relationship Id="rId14" Type="http://schemas.openxmlformats.org/officeDocument/2006/relationships/hyperlink" Target="http://www.imdb.com/title/tt1548865/" TargetMode="External"/><Relationship Id="rId22" Type="http://schemas.openxmlformats.org/officeDocument/2006/relationships/hyperlink" Target="http://www.imdb.com/title/tt1176726/?ref_=nv_sr_3" TargetMode="External"/><Relationship Id="rId27" Type="http://schemas.openxmlformats.org/officeDocument/2006/relationships/hyperlink" Target="http://www.imdb.com/title/tt3456090/?ref_=fn_al_tt_5" TargetMode="External"/><Relationship Id="rId30" Type="http://schemas.openxmlformats.org/officeDocument/2006/relationships/hyperlink" Target="http://www.imdb.com/title/tt0455949/" TargetMode="External"/><Relationship Id="rId35" Type="http://schemas.openxmlformats.org/officeDocument/2006/relationships/hyperlink" Target="http://www.imdb.com/title/tt1313242/?ref_=fn_al_tt_1" TargetMode="External"/><Relationship Id="rId43" Type="http://schemas.openxmlformats.org/officeDocument/2006/relationships/hyperlink" Target="http://www.imdb.com/title/tt3810760/?ref_=nv_sr_1" TargetMode="External"/><Relationship Id="rId48" Type="http://schemas.openxmlformats.org/officeDocument/2006/relationships/hyperlink" Target="http://www.imdb.com/title/tt3270538/?ref_=nv_sr_1" TargetMode="External"/><Relationship Id="rId56" Type="http://schemas.openxmlformats.org/officeDocument/2006/relationships/hyperlink" Target="http://www.imdb.com/title/tt1515935/?ref_=nv_sr_3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://www.imdb.com/title/tt0486358/?ref_=nv_sr_1" TargetMode="External"/><Relationship Id="rId51" Type="http://schemas.openxmlformats.org/officeDocument/2006/relationships/hyperlink" Target="http://www.imdb.com/title/tt0379225/?ref_=nv_sr_2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imdb.com/title/tt1701976/?ref_=fn_al_tt_1" TargetMode="External"/><Relationship Id="rId17" Type="http://schemas.openxmlformats.org/officeDocument/2006/relationships/hyperlink" Target="http://www.imdb.com/title/tt1213571/?ref_=nv_sr_1" TargetMode="External"/><Relationship Id="rId25" Type="http://schemas.openxmlformats.org/officeDocument/2006/relationships/hyperlink" Target="http://www.imdb.com/title/tt3312868/" TargetMode="External"/><Relationship Id="rId33" Type="http://schemas.openxmlformats.org/officeDocument/2006/relationships/hyperlink" Target="http://www.imdb.com/title/tt0073076/?ref_=fn_al_tt_1" TargetMode="External"/><Relationship Id="rId38" Type="http://schemas.openxmlformats.org/officeDocument/2006/relationships/hyperlink" Target="http://www.imdb.com/title/tt4067162/?ref_=nv_sr_1" TargetMode="External"/><Relationship Id="rId46" Type="http://schemas.openxmlformats.org/officeDocument/2006/relationships/hyperlink" Target="http://www.imdb.com/title/tt0100332/?ref_=nv_sr_1" TargetMode="External"/><Relationship Id="rId59" Type="http://schemas.openxmlformats.org/officeDocument/2006/relationships/hyperlink" Target="http://www.imdb.com/title/tt607317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Storey</dc:creator>
  <cp:keywords/>
  <dc:description/>
  <cp:lastModifiedBy>cosmas</cp:lastModifiedBy>
  <cp:revision>2</cp:revision>
  <dcterms:created xsi:type="dcterms:W3CDTF">2017-07-24T04:58:00Z</dcterms:created>
  <dcterms:modified xsi:type="dcterms:W3CDTF">2017-07-24T04:58:00Z</dcterms:modified>
</cp:coreProperties>
</file>